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 .</w:t>
      </w:r>
    </w:p>
    <w:p>
      <w:pPr>
        <w:pStyle w:val="BodyText"/>
      </w:pPr>
      <w:r>
        <w:t xml:space="preserve">Previos documents that lead up to this document are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. A group</w:t>
      </w:r>
      <w:r>
        <w:t xml:space="preserve"> </w:t>
      </w:r>
      <w:r>
        <w:t xml:space="preserve">associated with the user can be used to augment users to be part of one</w:t>
      </w:r>
      <w:r>
        <w:t xml:space="preserve"> </w:t>
      </w:r>
      <w:r>
        <w:t xml:space="preserve">or more groups. The following terminology is distinguished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ypically an organization has multiple groups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. A group</w:t>
      </w:r>
      <w:r>
        <w:br w:type="textWrapping"/>
      </w:r>
      <w:r>
        <w:rPr>
          <w:rStyle w:val="VerbatimChar"/>
        </w:rPr>
        <w:t xml:space="preserve">    associated with the user can be used to augment users to be part of one or</w:t>
      </w:r>
      <w:r>
        <w:br w:type="textWrapping"/>
      </w:r>
      <w:r>
        <w:rPr>
          <w:rStyle w:val="VerbatimChar"/>
        </w:rPr>
        <w:t xml:space="preserve">    more groups. The following terminology is distinguished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ypically an organization has multipl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schema-query"/>
      <w:r>
        <w:t xml:space="preserve">Schema Query</w:t>
      </w:r>
      <w:bookmarkEnd w:id="211"/>
    </w:p>
    <w:p>
      <w:pPr>
        <w:pStyle w:val="FirstParagraph"/>
      </w:pPr>
      <w:hyperlink r:id="rId2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3" w:name="paths-9"/>
      <w:r>
        <w:t xml:space="preserve">Paths</w:t>
      </w:r>
      <w:bookmarkEnd w:id="213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4" w:name="database"/>
      <w:r>
        <w:t xml:space="preserve">/database</w:t>
      </w:r>
      <w:bookmarkEnd w:id="214"/>
    </w:p>
    <w:p>
      <w:pPr>
        <w:pStyle w:val="Heading6"/>
      </w:pPr>
      <w:bookmarkStart w:id="215" w:name="get-database"/>
      <w:r>
        <w:t xml:space="preserve">GET /database</w:t>
      </w:r>
      <w:bookmarkEnd w:id="215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6" w:name="delete-database"/>
      <w:r>
        <w:t xml:space="preserve">DELETE /database</w:t>
      </w:r>
      <w:bookmarkEnd w:id="216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7" w:name="databasename"/>
      <w:r>
        <w:t xml:space="preserve">/database/{name}</w:t>
      </w:r>
      <w:bookmarkEnd w:id="217"/>
    </w:p>
    <w:p>
      <w:pPr>
        <w:pStyle w:val="Heading6"/>
      </w:pPr>
      <w:bookmarkStart w:id="218" w:name="get-databasename"/>
      <w:r>
        <w:t xml:space="preserve">GET /database/{name}</w:t>
      </w:r>
      <w:bookmarkEnd w:id="218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9" w:name="put-databasename"/>
      <w:r>
        <w:t xml:space="preserve">PUT /database/{name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0" w:name="databasenametable_or_collection"/>
      <w:r>
        <w:t xml:space="preserve">/database/{name}/{table_or_collection}</w:t>
      </w:r>
      <w:bookmarkEnd w:id="220"/>
    </w:p>
    <w:p>
      <w:pPr>
        <w:pStyle w:val="Heading6"/>
      </w:pPr>
      <w:bookmarkStart w:id="221" w:name="get-databasenametable_or_collection"/>
      <w:r>
        <w:t xml:space="preserve">GET /database/{name}/{table_or_collection}</w:t>
      </w:r>
      <w:bookmarkEnd w:id="22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2" w:name="put-databasenametable_or_collection"/>
      <w:r>
        <w:t xml:space="preserve">PUT /database/{name}/{table_or_collection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3" w:name="database.yaml"/>
      <w:r>
        <w:t xml:space="preserve">database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  <w:r>
        <w:br w:type="textWrapping"/>
      </w:r>
    </w:p>
    <w:p>
      <w:pPr>
        <w:pStyle w:val="Heading3"/>
      </w:pPr>
      <w:bookmarkStart w:id="224" w:name="sec:spec-virtualdirectory"/>
      <w:r>
        <w:t xml:space="preserve">Virtual Directory</w:t>
      </w:r>
      <w:bookmarkEnd w:id="22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5" w:name="schema-virtualdirectory"/>
      <w:r>
        <w:t xml:space="preserve">Schema Virtualdirectory</w:t>
      </w:r>
      <w:bookmarkEnd w:id="225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6" w:name="paths-10"/>
      <w:r>
        <w:t xml:space="preserve">Paths</w:t>
      </w:r>
      <w:bookmarkEnd w:id="22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7" w:name="virtualdirectory"/>
      <w:r>
        <w:t xml:space="preserve">/virtualdirectory</w:t>
      </w:r>
      <w:bookmarkEnd w:id="227"/>
    </w:p>
    <w:p>
      <w:pPr>
        <w:pStyle w:val="Heading6"/>
      </w:pPr>
      <w:bookmarkStart w:id="228" w:name="get-virtualdirectory"/>
      <w:r>
        <w:t xml:space="preserve">GET /virtualdirectory</w:t>
      </w:r>
      <w:bookmarkEnd w:id="22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9" w:name="put-virtualdirectory"/>
      <w:r>
        <w:t xml:space="preserve">PUT /virtualdirectory</w:t>
      </w:r>
      <w:bookmarkEnd w:id="229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5"/>
      </w:pPr>
      <w:bookmarkStart w:id="230" w:name="virtualdirectoryname"/>
      <w:r>
        <w:t xml:space="preserve">/virtualdirectory/{name}</w:t>
      </w:r>
      <w:bookmarkEnd w:id="230"/>
    </w:p>
    <w:p>
      <w:pPr>
        <w:pStyle w:val="Heading6"/>
      </w:pPr>
      <w:bookmarkStart w:id="231" w:name="get-virtualdirectoryname"/>
      <w:r>
        <w:t xml:space="preserve">GET /virtualdirectory/{name}</w:t>
      </w:r>
      <w:bookmarkEnd w:id="231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2" w:name="delete-virtualdirectoryname"/>
      <w:r>
        <w:t xml:space="preserve">DELETE /virtualdirectory/{name}</w:t>
      </w:r>
      <w:bookmarkEnd w:id="23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3" w:name="virtualdirectorynamefilename"/>
      <w:r>
        <w:t xml:space="preserve">/virtualdirectory/{name}/{filename}</w:t>
      </w:r>
      <w:bookmarkEnd w:id="233"/>
    </w:p>
    <w:p>
      <w:pPr>
        <w:pStyle w:val="Heading6"/>
      </w:pPr>
      <w:bookmarkStart w:id="234" w:name="get-virtualdirectorynamefilename"/>
      <w:r>
        <w:t xml:space="preserve">GET /virtualdirectory/{name}/{filename}</w:t>
      </w:r>
      <w:bookmarkEnd w:id="23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5" w:name="put-virtualdirectorynamefilename"/>
      <w:r>
        <w:t xml:space="preserve">PUT /virtualdirectory/{name}/{filename}</w:t>
      </w:r>
      <w:bookmarkEnd w:id="23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36" w:name="delete-virtualdirectorynamefilename"/>
      <w:r>
        <w:t xml:space="preserve">DELETE /virtualdirectory/{name}/{filename}</w:t>
      </w:r>
      <w:bookmarkEnd w:id="23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37" w:name="virtualdirectory.yaml"/>
      <w:r>
        <w:t xml:space="preserve">virtualdirectory.yaml</w:t>
      </w:r>
      <w:bookmarkEnd w:id="23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8" w:name="compute-management---virtual-clusters"/>
      <w:r>
        <w:t xml:space="preserve">Compute Management - Virtual Clusters</w:t>
      </w:r>
      <w:bookmarkEnd w:id="238"/>
    </w:p>
    <w:p>
      <w:pPr>
        <w:pStyle w:val="Heading3"/>
      </w:pPr>
      <w:bookmarkStart w:id="239" w:name="sec:spec-virtualcluster"/>
      <w:r>
        <w:t xml:space="preserve">Virtual Cluster</w:t>
      </w:r>
      <w:bookmarkEnd w:id="23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0" w:name="schema-virtualcluster"/>
      <w:r>
        <w:t xml:space="preserve">Schema Virtualcluster</w:t>
      </w:r>
      <w:bookmarkEnd w:id="240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1" w:name="schema-node"/>
      <w:r>
        <w:t xml:space="preserve">Schema Node</w:t>
      </w:r>
      <w:bookmarkEnd w:id="241"/>
    </w:p>
    <w:p>
      <w:pPr>
        <w:pStyle w:val="FirstParagraph"/>
      </w:pPr>
      <w:hyperlink r:id="rId24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3" w:name="schema-nic"/>
      <w:r>
        <w:t xml:space="preserve">Schema NIC</w:t>
      </w:r>
      <w:bookmarkEnd w:id="243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4" w:name="paths-11"/>
      <w:r>
        <w:t xml:space="preserve">Paths</w:t>
      </w:r>
      <w:bookmarkEnd w:id="244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5" w:name="virtualcluster"/>
      <w:r>
        <w:t xml:space="preserve">/virtualcluster</w:t>
      </w:r>
      <w:bookmarkEnd w:id="245"/>
    </w:p>
    <w:p>
      <w:pPr>
        <w:pStyle w:val="Heading6"/>
      </w:pPr>
      <w:bookmarkStart w:id="246" w:name="get-virtualcluster"/>
      <w:r>
        <w:t xml:space="preserve">GET /virtualcluster</w:t>
      </w:r>
      <w:bookmarkEnd w:id="24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7" w:name="put-virtualcluster"/>
      <w:r>
        <w:t xml:space="preserve">PUT /virtualcluster</w:t>
      </w:r>
      <w:bookmarkEnd w:id="247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5"/>
      </w:pPr>
      <w:bookmarkStart w:id="248" w:name="virtualclustername"/>
      <w:r>
        <w:t xml:space="preserve">/virtualcluster/{name}</w:t>
      </w:r>
      <w:bookmarkEnd w:id="248"/>
    </w:p>
    <w:p>
      <w:pPr>
        <w:pStyle w:val="Heading6"/>
      </w:pPr>
      <w:bookmarkStart w:id="249" w:name="get-virtualclustername"/>
      <w:r>
        <w:t xml:space="preserve">GET /virtualcluster/{name}</w:t>
      </w:r>
      <w:bookmarkEnd w:id="249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0" w:name="delete-virtualclustername"/>
      <w:r>
        <w:t xml:space="preserve">DELETE /virtualcluster/{name}</w:t>
      </w:r>
      <w:bookmarkEnd w:id="25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1" w:name="virtualclusternamenodename"/>
      <w:r>
        <w:t xml:space="preserve">/virtualcluster/{name}/{nodename}</w:t>
      </w:r>
      <w:bookmarkEnd w:id="251"/>
    </w:p>
    <w:p>
      <w:pPr>
        <w:pStyle w:val="Heading6"/>
      </w:pPr>
      <w:bookmarkStart w:id="252" w:name="get-virtualclusternamenodename"/>
      <w:r>
        <w:t xml:space="preserve">GET /virtualcluster/{name}/{nodename}</w:t>
      </w:r>
      <w:bookmarkEnd w:id="25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3" w:name="put-virtualclusternamenodename"/>
      <w:r>
        <w:t xml:space="preserve">PUT /virtualcluster/{name}/{nodename}</w:t>
      </w:r>
      <w:bookmarkEnd w:id="25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4" w:name="delete-virtualclusternamenodename"/>
      <w:r>
        <w:t xml:space="preserve">DELETE /virtualcluster/{name}/{nodename}</w:t>
      </w:r>
      <w:bookmarkEnd w:id="25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5" w:name="virtualcluster.yaml"/>
      <w:r>
        <w:t xml:space="preserve">virtualcluster.yaml</w:t>
      </w:r>
      <w:bookmarkEnd w:id="25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clust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6" w:name="sec:spec-scheduler"/>
      <w:r>
        <w:t xml:space="preserve">Scheduler</w:t>
      </w:r>
      <w:bookmarkEnd w:id="256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57" w:name="schema-task"/>
      <w:r>
        <w:t xml:space="preserve">Schema Task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9" w:name="schema-policy"/>
      <w:r>
        <w:t xml:space="preserve">Schema Policy</w:t>
      </w:r>
      <w:bookmarkEnd w:id="259"/>
    </w:p>
    <w:p>
      <w:pPr>
        <w:pStyle w:val="FirstParagraph"/>
      </w:pPr>
      <w:hyperlink r:id="rId26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1" w:name="paths-12"/>
      <w:r>
        <w:t xml:space="preserve">Paths</w:t>
      </w:r>
      <w:bookmarkEnd w:id="261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2" w:name="tasknext"/>
      <w:r>
        <w:t xml:space="preserve">/task/next</w:t>
      </w:r>
      <w:bookmarkEnd w:id="262"/>
    </w:p>
    <w:p>
      <w:pPr>
        <w:pStyle w:val="Heading6"/>
      </w:pPr>
      <w:bookmarkStart w:id="263" w:name="get-tasknext"/>
      <w:r>
        <w:t xml:space="preserve">GET /task/next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info"/>
      <w:r>
        <w:t xml:space="preserve">/task/info</w:t>
      </w:r>
      <w:bookmarkEnd w:id="264"/>
    </w:p>
    <w:p>
      <w:pPr>
        <w:pStyle w:val="Heading6"/>
      </w:pPr>
      <w:bookmarkStart w:id="265" w:name="get-taskinfo"/>
      <w:r>
        <w:t xml:space="preserve">GET /task/info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pop"/>
      <w:r>
        <w:t xml:space="preserve">/task/pop</w:t>
      </w:r>
      <w:bookmarkEnd w:id="266"/>
    </w:p>
    <w:p>
      <w:pPr>
        <w:pStyle w:val="Heading6"/>
      </w:pPr>
      <w:bookmarkStart w:id="267" w:name="get-taskpop"/>
      <w:r>
        <w:t xml:space="preserve">GET /task/pop</w:t>
      </w:r>
      <w:bookmarkEnd w:id="267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8" w:name="task"/>
      <w:r>
        <w:t xml:space="preserve">/task</w:t>
      </w:r>
      <w:bookmarkEnd w:id="268"/>
    </w:p>
    <w:p>
      <w:pPr>
        <w:pStyle w:val="Heading6"/>
      </w:pPr>
      <w:bookmarkStart w:id="269" w:name="get-task"/>
      <w:r>
        <w:t xml:space="preserve">GET /task</w:t>
      </w:r>
      <w:bookmarkEnd w:id="269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0" w:name="put-task"/>
      <w:r>
        <w:t xml:space="preserve">PUT /task</w:t>
      </w:r>
      <w:bookmarkEnd w:id="270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1" w:name="taskname"/>
      <w:r>
        <w:t xml:space="preserve">/task/{name}</w:t>
      </w:r>
      <w:bookmarkEnd w:id="271"/>
    </w:p>
    <w:p>
      <w:pPr>
        <w:pStyle w:val="Heading6"/>
      </w:pPr>
      <w:bookmarkStart w:id="272" w:name="get-taskname"/>
      <w:r>
        <w:t xml:space="preserve">GET /task/{name}</w:t>
      </w:r>
      <w:bookmarkEnd w:id="272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delete-taskname"/>
      <w:r>
        <w:t xml:space="preserve">DELETE /task/{name}</w:t>
      </w:r>
      <w:bookmarkEnd w:id="273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4" w:name="policy"/>
      <w:r>
        <w:t xml:space="preserve">/policy</w:t>
      </w:r>
      <w:bookmarkEnd w:id="274"/>
    </w:p>
    <w:p>
      <w:pPr>
        <w:pStyle w:val="Heading6"/>
      </w:pPr>
      <w:bookmarkStart w:id="275" w:name="get-policy"/>
      <w:r>
        <w:t xml:space="preserve">GET /policy</w:t>
      </w:r>
      <w:bookmarkEnd w:id="275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6" w:name="put-policy"/>
      <w:r>
        <w:t xml:space="preserve">PUT /policy</w:t>
      </w:r>
      <w:bookmarkEnd w:id="276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77" w:name="scheduler.yaml"/>
      <w:r>
        <w:t xml:space="preserve">scheduler.yaml</w:t>
      </w:r>
      <w:bookmarkEnd w:id="27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8" w:name="compute-management---virtual-machines"/>
      <w:r>
        <w:t xml:space="preserve">Compute Management - Virtual Machines</w:t>
      </w:r>
      <w:bookmarkEnd w:id="278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9" w:name="sec:spec-image"/>
      <w:r>
        <w:t xml:space="preserve">Image</w:t>
      </w:r>
      <w:bookmarkEnd w:id="279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80" w:name="schema-image"/>
      <w:r>
        <w:t xml:space="preserve">Schema Image</w:t>
      </w:r>
      <w:bookmarkEnd w:id="280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1" w:name="schema-requirements"/>
      <w:r>
        <w:t xml:space="preserve">Schema Requirements</w:t>
      </w:r>
      <w:bookmarkEnd w:id="281"/>
    </w:p>
    <w:p>
      <w:pPr>
        <w:pStyle w:val="FirstParagraph"/>
      </w:pPr>
      <w:hyperlink r:id="rId2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3" w:name="paths-13"/>
      <w:r>
        <w:t xml:space="preserve">Paths</w:t>
      </w:r>
      <w:bookmarkEnd w:id="28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4" w:name="imagecloud"/>
      <w:r>
        <w:t xml:space="preserve">/image/{cloud}</w:t>
      </w:r>
      <w:bookmarkEnd w:id="284"/>
    </w:p>
    <w:p>
      <w:pPr>
        <w:pStyle w:val="Heading6"/>
      </w:pPr>
      <w:bookmarkStart w:id="285" w:name="get-imagecloud"/>
      <w:r>
        <w:t xml:space="preserve">GET /image/{cloud}</w:t>
      </w:r>
      <w:bookmarkEnd w:id="285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imagecloud"/>
      <w:r>
        <w:t xml:space="preserve">PUT /image/{cloud}</w:t>
      </w:r>
      <w:bookmarkEnd w:id="286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5"/>
      </w:pPr>
      <w:bookmarkStart w:id="287" w:name="imagecloudname"/>
      <w:r>
        <w:t xml:space="preserve">/image/{cloud}/{name}</w:t>
      </w:r>
      <w:bookmarkEnd w:id="287"/>
    </w:p>
    <w:p>
      <w:pPr>
        <w:pStyle w:val="Heading6"/>
      </w:pPr>
      <w:bookmarkStart w:id="288" w:name="get-imagecloudname"/>
      <w:r>
        <w:t xml:space="preserve">GET /image/{cloud}/{name}</w:t>
      </w:r>
      <w:bookmarkEnd w:id="288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imagecloudname"/>
      <w:r>
        <w:t xml:space="preserve">DELETE /image/{cloud}/{name}</w:t>
      </w:r>
      <w:bookmarkEnd w:id="289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0" w:name="image.yaml"/>
      <w:r>
        <w:t xml:space="preserve">image.yaml</w:t>
      </w:r>
      <w:bookmarkEnd w:id="29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1" w:name="sec:spec-flavor"/>
      <w:r>
        <w:t xml:space="preserve">Flavor</w:t>
      </w:r>
      <w:bookmarkEnd w:id="291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2" w:name="schema-flavor"/>
      <w:r>
        <w:t xml:space="preserve">Schema Flavor</w:t>
      </w:r>
      <w:bookmarkEnd w:id="292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3" w:name="paths-14"/>
      <w:r>
        <w:t xml:space="preserve">Paths</w:t>
      </w:r>
      <w:bookmarkEnd w:id="2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4" w:name="flavorcloud"/>
      <w:r>
        <w:t xml:space="preserve">/flavor/{cloud}</w:t>
      </w:r>
      <w:bookmarkEnd w:id="294"/>
    </w:p>
    <w:p>
      <w:pPr>
        <w:pStyle w:val="Heading6"/>
      </w:pPr>
      <w:bookmarkStart w:id="295" w:name="get-flavorcloud"/>
      <w:r>
        <w:t xml:space="preserve">GET /flavor/{cloud}</w:t>
      </w:r>
      <w:bookmarkEnd w:id="295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6" w:name="put-flavorcloud"/>
      <w:r>
        <w:t xml:space="preserve">PUT /flavor/{cloud}</w:t>
      </w:r>
      <w:bookmarkEnd w:id="296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5"/>
      </w:pPr>
      <w:bookmarkStart w:id="297" w:name="flavorcloudname"/>
      <w:r>
        <w:t xml:space="preserve">/flavor/{cloud}/{name}</w:t>
      </w:r>
      <w:bookmarkEnd w:id="297"/>
    </w:p>
    <w:p>
      <w:pPr>
        <w:pStyle w:val="Heading6"/>
      </w:pPr>
      <w:bookmarkStart w:id="298" w:name="get-flavorcloudname"/>
      <w:r>
        <w:t xml:space="preserve">GET /flavor/{cloud}/{name}</w:t>
      </w:r>
      <w:bookmarkEnd w:id="298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9" w:name="delete-flavorcloudname"/>
      <w:r>
        <w:t xml:space="preserve">DELETE /flavor/{cloud}/{name}</w:t>
      </w:r>
      <w:bookmarkEnd w:id="299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0" w:name="flavor.yaml"/>
      <w:r>
        <w:t xml:space="preserve">flavor.yaml</w:t>
      </w:r>
      <w:bookmarkEnd w:id="3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1" w:name="sec:spec-vm"/>
      <w:r>
        <w:t xml:space="preserve">Virtual Machine</w:t>
      </w:r>
      <w:bookmarkEnd w:id="301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2" w:name="schema-vm"/>
      <w:r>
        <w:t xml:space="preserve">Schema Vm</w:t>
      </w:r>
      <w:bookmarkEnd w:id="302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3" w:name="paths-15"/>
      <w:r>
        <w:t xml:space="preserve">Paths</w:t>
      </w:r>
      <w:bookmarkEnd w:id="3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4" w:name="vmcloud"/>
      <w:r>
        <w:t xml:space="preserve">/vm/{cloud}</w:t>
      </w:r>
      <w:bookmarkEnd w:id="304"/>
    </w:p>
    <w:p>
      <w:pPr>
        <w:pStyle w:val="Heading6"/>
      </w:pPr>
      <w:bookmarkStart w:id="305" w:name="get-vmcloud"/>
      <w:r>
        <w:t xml:space="preserve">GET /vm/{cloud}</w:t>
      </w:r>
      <w:bookmarkEnd w:id="305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6" w:name="put-vmcloud"/>
      <w:r>
        <w:t xml:space="preserve">PUT /vm/{cloud}</w:t>
      </w:r>
      <w:bookmarkEnd w:id="306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m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5"/>
      </w:pPr>
      <w:bookmarkStart w:id="307" w:name="vmcloudname"/>
      <w:r>
        <w:t xml:space="preserve">/vm/{cloud}/{name}</w:t>
      </w:r>
      <w:bookmarkEnd w:id="307"/>
    </w:p>
    <w:p>
      <w:pPr>
        <w:pStyle w:val="Heading6"/>
      </w:pPr>
      <w:bookmarkStart w:id="308" w:name="get-vmcloudname"/>
      <w:r>
        <w:t xml:space="preserve">GET /vm/{cloud}/{name}</w:t>
      </w:r>
      <w:bookmarkEnd w:id="308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delete-vmcloudname"/>
      <w:r>
        <w:t xml:space="preserve">DELETE /vm/{cloud}/{name}</w:t>
      </w:r>
      <w:bookmarkEnd w:id="309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0" w:name="vm.yaml"/>
      <w:r>
        <w:t xml:space="preserve">vm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11" w:name="sec:spec-secgroup"/>
      <w:r>
        <w:t xml:space="preserve">Secgroup </w:t>
      </w:r>
      <w:bookmarkEnd w:id="311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. The connection to and from</w:t>
      </w:r>
      <w:r>
        <w:t xml:space="preserve"> </w:t>
      </w:r>
      <w:r>
        <w:t xml:space="preserve">the node will be determined by the security group rules, in addition to</w:t>
      </w:r>
      <w:r>
        <w:t xml:space="preserve"> </w:t>
      </w:r>
      <w:r>
        <w:t xml:space="preserve">any other possible rules applied on network devices or from the</w:t>
      </w:r>
      <w:r>
        <w:t xml:space="preserve"> </w:t>
      </w:r>
      <w:r>
        <w:t xml:space="preserve">instance’s firewall settings. A security group may have one or multiple</w:t>
      </w:r>
      <w:r>
        <w:t xml:space="preserve"> </w:t>
      </w:r>
      <w:r>
        <w:t xml:space="preserve">rules and a node may be associated with one or more security groups.</w:t>
      </w:r>
    </w:p>
    <w:p>
      <w:pPr>
        <w:pStyle w:val="Heading4"/>
      </w:pPr>
      <w:bookmarkStart w:id="312" w:name="schema-secgroup"/>
      <w:r>
        <w:t xml:space="preserve">Schema Secgroup</w:t>
      </w:r>
      <w:bookmarkEnd w:id="312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3" w:name="schema-secgrouprule"/>
      <w:r>
        <w:t xml:space="preserve">Schema SecGroupRule</w:t>
      </w:r>
      <w:bookmarkEnd w:id="313"/>
    </w:p>
    <w:p>
      <w:pPr>
        <w:pStyle w:val="FirstParagraph"/>
      </w:pPr>
      <w:hyperlink r:id="rId31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5" w:name="paths-16"/>
      <w:r>
        <w:t xml:space="preserve">Paths</w:t>
      </w:r>
      <w:bookmarkEnd w:id="315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6" w:name="secgroup"/>
      <w:r>
        <w:t xml:space="preserve">/secgroup</w:t>
      </w:r>
      <w:bookmarkEnd w:id="316"/>
    </w:p>
    <w:p>
      <w:pPr>
        <w:pStyle w:val="Heading6"/>
      </w:pPr>
      <w:bookmarkStart w:id="317" w:name="get-secgroup"/>
      <w:r>
        <w:t xml:space="preserve">GET /secgroup</w:t>
      </w:r>
      <w:bookmarkEnd w:id="317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8" w:name="secgroupname"/>
      <w:r>
        <w:t xml:space="preserve">/secgroup/{name}</w:t>
      </w:r>
      <w:bookmarkEnd w:id="318"/>
    </w:p>
    <w:p>
      <w:pPr>
        <w:pStyle w:val="Heading6"/>
      </w:pPr>
      <w:bookmarkStart w:id="319" w:name="get-secgroupname"/>
      <w:r>
        <w:t xml:space="preserve">GET /secgroup/{name}</w:t>
      </w:r>
      <w:bookmarkEnd w:id="319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0" w:name="post-secgroupname"/>
      <w:r>
        <w:t xml:space="preserve">POST /secgroup/{name}</w:t>
      </w:r>
      <w:bookmarkEnd w:id="320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secgroupnamerule"/>
      <w:r>
        <w:t xml:space="preserve">/secgroup/{name}/rule</w:t>
      </w:r>
      <w:bookmarkEnd w:id="321"/>
    </w:p>
    <w:p>
      <w:pPr>
        <w:pStyle w:val="Heading6"/>
      </w:pPr>
      <w:bookmarkStart w:id="322" w:name="post-secgroupnamerule"/>
      <w:r>
        <w:t xml:space="preserve">POST /secgroup/{name}/rule</w:t>
      </w:r>
      <w:bookmarkEnd w:id="322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3" w:name="secgroupnamerulerule"/>
      <w:r>
        <w:t xml:space="preserve">/secgroup/{name}/rule/{rule}</w:t>
      </w:r>
      <w:bookmarkEnd w:id="323"/>
    </w:p>
    <w:p>
      <w:pPr>
        <w:pStyle w:val="Heading6"/>
      </w:pPr>
      <w:bookmarkStart w:id="324" w:name="get-secgroupnamerulerule"/>
      <w:r>
        <w:t xml:space="preserve">GET /secgroup/{name}/rule/{rule}</w:t>
      </w:r>
      <w:bookmarkEnd w:id="324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5" w:name="delete-secgroupnamerulerule"/>
      <w:r>
        <w:t xml:space="preserve">DELETE /secgroup/{name}/rule/{rule}</w:t>
      </w:r>
      <w:bookmarkEnd w:id="325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6" w:name="secgroup.yaml"/>
      <w:r>
        <w:t xml:space="preserve">secgroup.yaml</w:t>
      </w:r>
      <w:bookmarkEnd w:id="32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.</w:t>
      </w:r>
      <w:r>
        <w:br w:type="textWrapping"/>
      </w:r>
      <w:r>
        <w:rPr>
          <w:rStyle w:val="VerbatimChar"/>
        </w:rPr>
        <w:t xml:space="preserve">   The connection to and from the node will be</w:t>
      </w:r>
      <w:r>
        <w:br w:type="textWrapping"/>
      </w:r>
      <w:r>
        <w:rPr>
          <w:rStyle w:val="VerbatimChar"/>
        </w:rPr>
        <w:t xml:space="preserve">   determin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7" w:name="sec:spec-nic"/>
      <w:r>
        <w:t xml:space="preserve">Nic</w:t>
      </w:r>
      <w:bookmarkEnd w:id="327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8" w:name="schema-nic-1"/>
      <w:r>
        <w:t xml:space="preserve">Schema Nic</w:t>
      </w:r>
      <w:bookmarkEnd w:id="328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9" w:name="paths-17"/>
      <w:r>
        <w:t xml:space="preserve">Paths</w:t>
      </w:r>
      <w:bookmarkEnd w:id="3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30" w:name="nic"/>
      <w:r>
        <w:t xml:space="preserve">/nic</w:t>
      </w:r>
      <w:bookmarkEnd w:id="330"/>
    </w:p>
    <w:p>
      <w:pPr>
        <w:pStyle w:val="Heading6"/>
      </w:pPr>
      <w:bookmarkStart w:id="331" w:name="get-nic"/>
      <w:r>
        <w:t xml:space="preserve">GET /nic</w:t>
      </w:r>
      <w:bookmarkEnd w:id="331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2" w:name="put-nic"/>
      <w:r>
        <w:t xml:space="preserve">PUT /nic</w:t>
      </w:r>
      <w:bookmarkEnd w:id="332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5"/>
      </w:pPr>
      <w:bookmarkStart w:id="333" w:name="nicname"/>
      <w:r>
        <w:t xml:space="preserve">/nic/{name}</w:t>
      </w:r>
      <w:bookmarkEnd w:id="333"/>
    </w:p>
    <w:p>
      <w:pPr>
        <w:pStyle w:val="Heading6"/>
      </w:pPr>
      <w:bookmarkStart w:id="334" w:name="get-nicname"/>
      <w:r>
        <w:t xml:space="preserve">GET /nic/{name}</w:t>
      </w:r>
      <w:bookmarkEnd w:id="334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delete-nicname"/>
      <w:r>
        <w:t xml:space="preserve">DELETE /nic/{name}</w:t>
      </w:r>
      <w:bookmarkEnd w:id="335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6" w:name="nic.yaml"/>
      <w:r>
        <w:t xml:space="preserve">nic.yaml</w:t>
      </w:r>
      <w:bookmarkEnd w:id="33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7" w:name="compute-management---containers"/>
      <w:r>
        <w:t xml:space="preserve">Compute Management - Containers</w:t>
      </w:r>
      <w:bookmarkEnd w:id="337"/>
    </w:p>
    <w:p>
      <w:pPr>
        <w:pStyle w:val="Heading3"/>
      </w:pPr>
      <w:bookmarkStart w:id="338" w:name="sec:spec-containers"/>
      <w:r>
        <w:t xml:space="preserve">Containers</w:t>
      </w:r>
      <w:bookmarkEnd w:id="338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9" w:name="schema-container"/>
      <w:r>
        <w:t xml:space="preserve">Schema Container</w:t>
      </w:r>
      <w:bookmarkEnd w:id="339"/>
    </w:p>
    <w:p>
      <w:pPr>
        <w:pStyle w:val="FirstParagraph"/>
      </w:pPr>
      <w:hyperlink r:id="rId3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1" w:name="paths-18"/>
      <w:r>
        <w:t xml:space="preserve">Paths</w:t>
      </w:r>
      <w:bookmarkEnd w:id="3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2" w:name="container"/>
      <w:r>
        <w:t xml:space="preserve">/container</w:t>
      </w:r>
      <w:bookmarkEnd w:id="342"/>
    </w:p>
    <w:p>
      <w:pPr>
        <w:pStyle w:val="Heading6"/>
      </w:pPr>
      <w:bookmarkStart w:id="343" w:name="get-container"/>
      <w:r>
        <w:t xml:space="preserve">GET /container</w:t>
      </w:r>
      <w:bookmarkEnd w:id="343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4" w:name="put-container"/>
      <w:r>
        <w:t xml:space="preserve">PUT /container</w:t>
      </w:r>
      <w:bookmarkEnd w:id="344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5"/>
      </w:pPr>
      <w:bookmarkStart w:id="345" w:name="containername"/>
      <w:r>
        <w:t xml:space="preserve">/container/{name}</w:t>
      </w:r>
      <w:bookmarkEnd w:id="345"/>
    </w:p>
    <w:p>
      <w:pPr>
        <w:pStyle w:val="Heading6"/>
      </w:pPr>
      <w:bookmarkStart w:id="346" w:name="get-containername"/>
      <w:r>
        <w:t xml:space="preserve">GET /container/{name}</w:t>
      </w:r>
      <w:bookmarkEnd w:id="346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7" w:name="delete-containername"/>
      <w:r>
        <w:t xml:space="preserve">DELETE /container/{name}</w:t>
      </w:r>
      <w:bookmarkEnd w:id="347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8" w:name="containers.yaml"/>
      <w:r>
        <w:t xml:space="preserve">containers.yaml</w:t>
      </w:r>
      <w:bookmarkEnd w:id="3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49" w:name="compute-management---functions"/>
      <w:r>
        <w:t xml:space="preserve">Compute Management - Functions</w:t>
      </w:r>
      <w:bookmarkEnd w:id="349"/>
    </w:p>
    <w:p>
      <w:pPr>
        <w:pStyle w:val="Heading3"/>
      </w:pPr>
      <w:bookmarkStart w:id="350" w:name="sec:spec-microservice"/>
      <w:r>
        <w:t xml:space="preserve">Microservice</w:t>
      </w:r>
      <w:bookmarkEnd w:id="350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1" w:name="schema-microservice"/>
      <w:r>
        <w:t xml:space="preserve">Schema Microservice</w:t>
      </w:r>
      <w:bookmarkEnd w:id="351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2" w:name="paths-19"/>
      <w:r>
        <w:t xml:space="preserve">Paths</w:t>
      </w:r>
      <w:bookmarkEnd w:id="3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3" w:name="microservice"/>
      <w:r>
        <w:t xml:space="preserve">/microservice</w:t>
      </w:r>
      <w:bookmarkEnd w:id="353"/>
    </w:p>
    <w:p>
      <w:pPr>
        <w:pStyle w:val="Heading6"/>
      </w:pPr>
      <w:bookmarkStart w:id="354" w:name="get-microservice"/>
      <w:r>
        <w:t xml:space="preserve">GET /microservice</w:t>
      </w:r>
      <w:bookmarkEnd w:id="354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5" w:name="put-microservice"/>
      <w:r>
        <w:t xml:space="preserve">PUT /microservice</w:t>
      </w:r>
      <w:bookmarkEnd w:id="355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5"/>
      </w:pPr>
      <w:bookmarkStart w:id="356" w:name="microservicename"/>
      <w:r>
        <w:t xml:space="preserve">/microservice/{name}</w:t>
      </w:r>
      <w:bookmarkEnd w:id="356"/>
    </w:p>
    <w:p>
      <w:pPr>
        <w:pStyle w:val="Heading6"/>
      </w:pPr>
      <w:bookmarkStart w:id="357" w:name="get-microservicename"/>
      <w:r>
        <w:t xml:space="preserve">GET /microservice/{name}</w:t>
      </w:r>
      <w:bookmarkEnd w:id="357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8" w:name="delete-microservicename"/>
      <w:r>
        <w:t xml:space="preserve">DELETE /microservice/{name}</w:t>
      </w:r>
      <w:bookmarkEnd w:id="358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9" w:name="microservice.yaml"/>
      <w:r>
        <w:t xml:space="preserve">microservice.yaml</w:t>
      </w:r>
      <w:bookmarkEnd w:id="35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60" w:name="reservation"/>
      <w:r>
        <w:t xml:space="preserve">Reservation</w:t>
      </w:r>
      <w:bookmarkEnd w:id="360"/>
    </w:p>
    <w:p>
      <w:pPr>
        <w:pStyle w:val="Heading3"/>
      </w:pPr>
      <w:bookmarkStart w:id="361" w:name="sec:spec-reservation"/>
      <w:r>
        <w:t xml:space="preserve">Reservation</w:t>
      </w:r>
      <w:bookmarkEnd w:id="361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2" w:name="schema-reservation"/>
      <w:r>
        <w:t xml:space="preserve">Schema Reservation</w:t>
      </w:r>
      <w:bookmarkEnd w:id="362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3" w:name="paths-20"/>
      <w:r>
        <w:t xml:space="preserve">Paths</w:t>
      </w:r>
      <w:bookmarkEnd w:id="3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4" w:name="reservation-1"/>
      <w:r>
        <w:t xml:space="preserve">/reservation</w:t>
      </w:r>
      <w:bookmarkEnd w:id="364"/>
    </w:p>
    <w:p>
      <w:pPr>
        <w:pStyle w:val="Heading6"/>
      </w:pPr>
      <w:bookmarkStart w:id="365" w:name="get-reservation"/>
      <w:r>
        <w:t xml:space="preserve">GET /reservation</w:t>
      </w:r>
      <w:bookmarkEnd w:id="365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6" w:name="put-reservation"/>
      <w:r>
        <w:t xml:space="preserve">PUT /reservation</w:t>
      </w:r>
      <w:bookmarkEnd w:id="366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5"/>
      </w:pPr>
      <w:bookmarkStart w:id="367" w:name="reservationname"/>
      <w:r>
        <w:t xml:space="preserve">/reservation/{name}</w:t>
      </w:r>
      <w:bookmarkEnd w:id="367"/>
    </w:p>
    <w:p>
      <w:pPr>
        <w:pStyle w:val="Heading6"/>
      </w:pPr>
      <w:bookmarkStart w:id="368" w:name="get-reservationname"/>
      <w:r>
        <w:t xml:space="preserve">GET /reservation/{name}</w:t>
      </w:r>
      <w:bookmarkEnd w:id="368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9" w:name="delete-reservationname"/>
      <w:r>
        <w:t xml:space="preserve">DELETE /reservation/{name}</w:t>
      </w:r>
      <w:bookmarkEnd w:id="369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0" w:name="reservation.yaml"/>
      <w:r>
        <w:t xml:space="preserve">reservation.yaml</w:t>
      </w:r>
      <w:bookmarkEnd w:id="37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1" w:name="data-streams"/>
      <w:r>
        <w:t xml:space="preserve">Data Streams</w:t>
      </w:r>
      <w:bookmarkEnd w:id="371"/>
    </w:p>
    <w:p>
      <w:pPr>
        <w:pStyle w:val="Heading3"/>
      </w:pPr>
      <w:bookmarkStart w:id="372" w:name="sec:spec-stream"/>
      <w:r>
        <w:t xml:space="preserve">Stream</w:t>
      </w:r>
      <w:bookmarkEnd w:id="372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3" w:name="schema-stream"/>
      <w:r>
        <w:t xml:space="preserve">Schema Stream</w:t>
      </w:r>
      <w:bookmarkEnd w:id="373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4" w:name="paths-21"/>
      <w:r>
        <w:t xml:space="preserve">Paths</w:t>
      </w:r>
      <w:bookmarkEnd w:id="37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5" w:name="stream"/>
      <w:r>
        <w:t xml:space="preserve">/stream</w:t>
      </w:r>
      <w:bookmarkEnd w:id="375"/>
    </w:p>
    <w:p>
      <w:pPr>
        <w:pStyle w:val="Heading6"/>
      </w:pPr>
      <w:bookmarkStart w:id="376" w:name="get-stream"/>
      <w:r>
        <w:t xml:space="preserve">GET /stream</w:t>
      </w:r>
      <w:bookmarkEnd w:id="376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7" w:name="put-stream"/>
      <w:r>
        <w:t xml:space="preserve">PUT /stream</w:t>
      </w:r>
      <w:bookmarkEnd w:id="377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5"/>
      </w:pPr>
      <w:bookmarkStart w:id="378" w:name="streamname"/>
      <w:r>
        <w:t xml:space="preserve">/stream/{name}</w:t>
      </w:r>
      <w:bookmarkEnd w:id="378"/>
    </w:p>
    <w:p>
      <w:pPr>
        <w:pStyle w:val="Heading6"/>
      </w:pPr>
      <w:bookmarkStart w:id="379" w:name="get-streamname"/>
      <w:r>
        <w:t xml:space="preserve">GET /stream/{name}</w:t>
      </w:r>
      <w:bookmarkEnd w:id="379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delete-streamname"/>
      <w:r>
        <w:t xml:space="preserve">DELETE /stream/{name}</w:t>
      </w:r>
      <w:bookmarkEnd w:id="380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1" w:name="stream.yaml"/>
      <w:r>
        <w:t xml:space="preserve">stream.yaml</w:t>
      </w:r>
      <w:bookmarkEnd w:id="38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2" w:name="sec:spec-filter"/>
      <w:r>
        <w:t xml:space="preserve">Filter</w:t>
      </w:r>
      <w:bookmarkEnd w:id="382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3" w:name="schema-filter"/>
      <w:r>
        <w:t xml:space="preserve">Schema Filter</w:t>
      </w:r>
      <w:bookmarkEnd w:id="383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4" w:name="paths-22"/>
      <w:r>
        <w:t xml:space="preserve">Paths</w:t>
      </w:r>
      <w:bookmarkEnd w:id="3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5" w:name="filter"/>
      <w:r>
        <w:t xml:space="preserve">/filter</w:t>
      </w:r>
      <w:bookmarkEnd w:id="385"/>
    </w:p>
    <w:p>
      <w:pPr>
        <w:pStyle w:val="Heading6"/>
      </w:pPr>
      <w:bookmarkStart w:id="386" w:name="get-filter"/>
      <w:r>
        <w:t xml:space="preserve">GET /filter</w:t>
      </w:r>
      <w:bookmarkEnd w:id="386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7" w:name="put-filter"/>
      <w:r>
        <w:t xml:space="preserve">PUT /filter</w:t>
      </w:r>
      <w:bookmarkEnd w:id="387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5"/>
      </w:pPr>
      <w:bookmarkStart w:id="388" w:name="filtername"/>
      <w:r>
        <w:t xml:space="preserve">/filter/{name}</w:t>
      </w:r>
      <w:bookmarkEnd w:id="388"/>
    </w:p>
    <w:p>
      <w:pPr>
        <w:pStyle w:val="Heading6"/>
      </w:pPr>
      <w:bookmarkStart w:id="389" w:name="get-filtername"/>
      <w:r>
        <w:t xml:space="preserve">GET /filter/{name}</w:t>
      </w:r>
      <w:bookmarkEnd w:id="389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0" w:name="delete-filtername"/>
      <w:r>
        <w:t xml:space="preserve">DELETE /filter/{name}</w:t>
      </w:r>
      <w:bookmarkEnd w:id="390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1" w:name="filter.yaml"/>
      <w:r>
        <w:t xml:space="preserve">filter.yaml</w:t>
      </w:r>
      <w:bookmarkEnd w:id="3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2" w:name="deployment"/>
      <w:r>
        <w:t xml:space="preserve">Deployment</w:t>
      </w:r>
      <w:bookmarkEnd w:id="392"/>
    </w:p>
    <w:p>
      <w:pPr>
        <w:pStyle w:val="Heading3"/>
      </w:pPr>
      <w:bookmarkStart w:id="393" w:name="sec:spec-deployment"/>
      <w:r>
        <w:t xml:space="preserve">Deployment</w:t>
      </w:r>
      <w:bookmarkEnd w:id="393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4" w:name="schema-deployment"/>
      <w:r>
        <w:t xml:space="preserve">Schema Deployment</w:t>
      </w:r>
      <w:bookmarkEnd w:id="394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5" w:name="paths-23"/>
      <w:r>
        <w:t xml:space="preserve">Paths</w:t>
      </w:r>
      <w:bookmarkEnd w:id="39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6" w:name="deployment-1"/>
      <w:r>
        <w:t xml:space="preserve">/deployment</w:t>
      </w:r>
      <w:bookmarkEnd w:id="396"/>
    </w:p>
    <w:p>
      <w:pPr>
        <w:pStyle w:val="Heading6"/>
      </w:pPr>
      <w:bookmarkStart w:id="397" w:name="get-deployment"/>
      <w:r>
        <w:t xml:space="preserve">GET /deployment</w:t>
      </w:r>
      <w:bookmarkEnd w:id="397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8" w:name="put-deployment"/>
      <w:r>
        <w:t xml:space="preserve">PUT /deployment</w:t>
      </w:r>
      <w:bookmarkEnd w:id="398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5"/>
      </w:pPr>
      <w:bookmarkStart w:id="399" w:name="deploymentname"/>
      <w:r>
        <w:t xml:space="preserve">/deployment/{name}</w:t>
      </w:r>
      <w:bookmarkEnd w:id="399"/>
    </w:p>
    <w:p>
      <w:pPr>
        <w:pStyle w:val="Heading6"/>
      </w:pPr>
      <w:bookmarkStart w:id="400" w:name="get-deploymentname"/>
      <w:r>
        <w:t xml:space="preserve">GET /deployment/{name}</w:t>
      </w:r>
      <w:bookmarkEnd w:id="400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1" w:name="delete-deploymentname"/>
      <w:r>
        <w:t xml:space="preserve">DELETE /deployment/{name}</w:t>
      </w:r>
      <w:bookmarkEnd w:id="401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2" w:name="deployment.yaml"/>
      <w:r>
        <w:t xml:space="preserve">deployment.yaml</w:t>
      </w:r>
      <w:bookmarkEnd w:id="40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3" w:name="status-codes-and-error-responses"/>
      <w:r>
        <w:t xml:space="preserve">Status Codes and Error Responses</w:t>
      </w:r>
      <w:bookmarkEnd w:id="403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4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5" w:name="acronyms-and-terms"/>
      <w:r>
        <w:t xml:space="preserve">Acronyms and Terms</w:t>
      </w:r>
      <w:bookmarkEnd w:id="405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6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7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7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8" w:name="bibliography"/>
      <w:r>
        <w:t xml:space="preserve">Bibliography</w:t>
      </w:r>
      <w:bookmarkEnd w:id="408"/>
    </w:p>
    <w:bookmarkStart w:id="443" w:name="refs"/>
    <w:bookmarkStart w:id="410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9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0"/>
    <w:bookmarkStart w:id="412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1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2"/>
    <w:bookmarkStart w:id="414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4"/>
    <w:bookmarkStart w:id="416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6"/>
    <w:bookmarkStart w:id="418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7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8"/>
    <w:bookmarkStart w:id="420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19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0"/>
    <w:bookmarkStart w:id="422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1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2"/>
    <w:bookmarkStart w:id="424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3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4"/>
    <w:bookmarkStart w:id="426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5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6"/>
    <w:bookmarkStart w:id="428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7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8"/>
    <w:bookmarkStart w:id="430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9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0"/>
    <w:bookmarkStart w:id="432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1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2"/>
    <w:bookmarkStart w:id="434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3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End w:id="443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6" Target="http://csrc.nist.gov/publications/drafts/800-180/sp800-180_draft.pdf" TargetMode="External" /><Relationship Type="http://schemas.openxmlformats.org/officeDocument/2006/relationships/hyperlink" Id="rId407" Target="http://nvlpubs.nist.gov/nistpubs/Legacy/SP/nistspecialpublication800-145.pdf" TargetMode="External" /><Relationship Type="http://schemas.openxmlformats.org/officeDocument/2006/relationships/hyperlink" Id="rId411" Target="http://software.internet2.edu/eduperson/internet2-mace-dir-eduperson-201602.html" TargetMode="External" /><Relationship Type="http://schemas.openxmlformats.org/officeDocument/2006/relationships/hyperlink" Id="rId431" Target="http://www.whitehouse.gov/blog/2012/03/29/big-data-big-deal" TargetMode="External" /><Relationship Type="http://schemas.openxmlformats.org/officeDocument/2006/relationships/hyperlink" Id="rId429" Target="https://bigdatawg.nist.gov/" TargetMode="External" /><Relationship Type="http://schemas.openxmlformats.org/officeDocument/2006/relationships/hyperlink" Id="rId427" Target="https://bigdatawg.nist.gov/V1_output_docs.php" TargetMode="External" /><Relationship Type="http://schemas.openxmlformats.org/officeDocument/2006/relationships/hyperlink" Id="rId425" Target="https://bigdatawg.nist.gov/V2_output_docs.php" TargetMode="External" /><Relationship Type="http://schemas.openxmlformats.org/officeDocument/2006/relationships/hyperlink" Id="rId433" Target="https://bigdatawg.nist.gov/show_InputDoc.php" TargetMode="External" /><Relationship Type="http://schemas.openxmlformats.org/officeDocument/2006/relationships/hyperlink" Id="rId409" Target="https://dodcio.defense.gov/library/dod-architecture-framework/" TargetMode="External" /><Relationship Type="http://schemas.openxmlformats.org/officeDocument/2006/relationships/hyperlink" Id="rId417" Target="https://github.com/cloudmesh-community/nist/tree/master/spec" TargetMode="External" /><Relationship Type="http://schemas.openxmlformats.org/officeDocument/2006/relationships/hyperlink" Id="rId413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40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2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60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2" Target="https://github.com/cloudmesh/cloudmesh-nist/blob/master/spec/query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2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4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8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9" Target="https://github.com/cloudmesh/cloudmesh-nist/commits/master/docs/nistvol8-2.epub" TargetMode="External" /><Relationship Type="http://schemas.openxmlformats.org/officeDocument/2006/relationships/hyperlink" Id="rId415" Target="https://github.com/cloudmesh/cloudmesh-nist/issues" TargetMode="External" /><Relationship Type="http://schemas.openxmlformats.org/officeDocument/2006/relationships/hyperlink" Id="rId421" Target="https://github.com/cloudmesh/cloudmesh-nist/raw/master/history/NIST.SP.1500-9.pdf" TargetMode="External" /><Relationship Type="http://schemas.openxmlformats.org/officeDocument/2006/relationships/hyperlink" Id="rId423" Target="https://github.com/cyberaide/nist/blob/master/vonLaszewski-nist.pdf" TargetMode="External" /><Relationship Type="http://schemas.openxmlformats.org/officeDocument/2006/relationships/hyperlink" Id="rId404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6" Target="http://csrc.nist.gov/publications/drafts/800-180/sp800-180_draft.pdf" TargetMode="External" /><Relationship Type="http://schemas.openxmlformats.org/officeDocument/2006/relationships/hyperlink" Id="rId407" Target="http://nvlpubs.nist.gov/nistpubs/Legacy/SP/nistspecialpublication800-145.pdf" TargetMode="External" /><Relationship Type="http://schemas.openxmlformats.org/officeDocument/2006/relationships/hyperlink" Id="rId411" Target="http://software.internet2.edu/eduperson/internet2-mace-dir-eduperson-201602.html" TargetMode="External" /><Relationship Type="http://schemas.openxmlformats.org/officeDocument/2006/relationships/hyperlink" Id="rId431" Target="http://www.whitehouse.gov/blog/2012/03/29/big-data-big-deal" TargetMode="External" /><Relationship Type="http://schemas.openxmlformats.org/officeDocument/2006/relationships/hyperlink" Id="rId429" Target="https://bigdatawg.nist.gov/" TargetMode="External" /><Relationship Type="http://schemas.openxmlformats.org/officeDocument/2006/relationships/hyperlink" Id="rId427" Target="https://bigdatawg.nist.gov/V1_output_docs.php" TargetMode="External" /><Relationship Type="http://schemas.openxmlformats.org/officeDocument/2006/relationships/hyperlink" Id="rId425" Target="https://bigdatawg.nist.gov/V2_output_docs.php" TargetMode="External" /><Relationship Type="http://schemas.openxmlformats.org/officeDocument/2006/relationships/hyperlink" Id="rId433" Target="https://bigdatawg.nist.gov/show_InputDoc.php" TargetMode="External" /><Relationship Type="http://schemas.openxmlformats.org/officeDocument/2006/relationships/hyperlink" Id="rId409" Target="https://dodcio.defense.gov/library/dod-architecture-framework/" TargetMode="External" /><Relationship Type="http://schemas.openxmlformats.org/officeDocument/2006/relationships/hyperlink" Id="rId417" Target="https://github.com/cloudmesh-community/nist/tree/master/spec" TargetMode="External" /><Relationship Type="http://schemas.openxmlformats.org/officeDocument/2006/relationships/hyperlink" Id="rId413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40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2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60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2" Target="https://github.com/cloudmesh/cloudmesh-nist/blob/master/spec/query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2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4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8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9" Target="https://github.com/cloudmesh/cloudmesh-nist/commits/master/docs/nistvol8-2.epub" TargetMode="External" /><Relationship Type="http://schemas.openxmlformats.org/officeDocument/2006/relationships/hyperlink" Id="rId415" Target="https://github.com/cloudmesh/cloudmesh-nist/issues" TargetMode="External" /><Relationship Type="http://schemas.openxmlformats.org/officeDocument/2006/relationships/hyperlink" Id="rId421" Target="https://github.com/cloudmesh/cloudmesh-nist/raw/master/history/NIST.SP.1500-9.pdf" TargetMode="External" /><Relationship Type="http://schemas.openxmlformats.org/officeDocument/2006/relationships/hyperlink" Id="rId423" Target="https://github.com/cyberaide/nist/blob/master/vonLaszewski-nist.pdf" TargetMode="External" /><Relationship Type="http://schemas.openxmlformats.org/officeDocument/2006/relationships/hyperlink" Id="rId404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3T14:11:43Z</dcterms:created>
  <dcterms:modified xsi:type="dcterms:W3CDTF">2019-06-13T14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